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FC254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302EF5AC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1493835B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 do SWZ</w:t>
      </w:r>
    </w:p>
    <w:p w14:paraId="7A22F28D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9C009C7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AZ USŁUG POTWIERDZAJĄCYCH OKOLICZNOŚCI, O KTÓRYCH MOWA </w:t>
      </w:r>
    </w:p>
    <w:p w14:paraId="1355C4BC" w14:textId="2AF15918" w:rsidR="00A21F99" w:rsidRDefault="00A21F99" w:rsidP="00823AF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 ROZDZIALE V UST. 1 PKT 4 SWZ WYKONANYCH </w:t>
      </w:r>
      <w:r>
        <w:rPr>
          <w:rFonts w:ascii="Arial" w:eastAsia="Times New Roman" w:hAnsi="Arial" w:cs="Arial"/>
          <w:b/>
          <w:bCs/>
          <w:sz w:val="24"/>
          <w:szCs w:val="24"/>
        </w:rPr>
        <w:t>W OKRESIE 3 LAT PRZED UPŁYWEM TERMINU SKŁADANIA OFERT, A JEŻELI OKRES PROWADZENIA DZIAŁALNOŚCI JEST KRÓTSZY – W TYM OKRESIE</w:t>
      </w:r>
    </w:p>
    <w:p w14:paraId="31218710" w14:textId="45AA18BE" w:rsidR="00016BDB" w:rsidRDefault="00016BDB" w:rsidP="00016BDB">
      <w:pPr>
        <w:tabs>
          <w:tab w:val="left" w:pos="3852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bookmarkStart w:id="0" w:name="_Hlk160709841"/>
      <w:r w:rsidRPr="00016BDB">
        <w:rPr>
          <w:rFonts w:ascii="Arial" w:hAnsi="Arial" w:cs="Arial"/>
        </w:rPr>
        <w:t>w postępowaniu p.n.:</w:t>
      </w:r>
      <w:r>
        <w:rPr>
          <w:rFonts w:ascii="Arial" w:hAnsi="Arial" w:cs="Arial"/>
        </w:rPr>
        <w:t xml:space="preserve"> </w:t>
      </w:r>
      <w:r w:rsidRPr="00EF6497">
        <w:rPr>
          <w:rFonts w:ascii="Arial" w:hAnsi="Arial" w:cs="Arial"/>
          <w:b/>
          <w:sz w:val="24"/>
          <w:szCs w:val="24"/>
        </w:rPr>
        <w:t xml:space="preserve">Kompleksowa organizacja prac Regionalnego Komitetu Rozwoju Ekonomii Społecznej </w:t>
      </w:r>
      <w:r>
        <w:rPr>
          <w:rFonts w:ascii="Arial" w:hAnsi="Arial" w:cs="Arial"/>
          <w:b/>
          <w:sz w:val="24"/>
          <w:szCs w:val="24"/>
        </w:rPr>
        <w:t xml:space="preserve">                               </w:t>
      </w:r>
      <w:r w:rsidRPr="00EF6497">
        <w:rPr>
          <w:rFonts w:ascii="Arial" w:hAnsi="Arial" w:cs="Arial"/>
          <w:b/>
          <w:sz w:val="24"/>
          <w:szCs w:val="24"/>
        </w:rPr>
        <w:t>w Województwie Lubuskim (RKRES) w 2024 roku</w:t>
      </w:r>
    </w:p>
    <w:p w14:paraId="7E00A59F" w14:textId="25BCF8B6" w:rsidR="00016BDB" w:rsidRPr="00016BDB" w:rsidRDefault="00016BDB" w:rsidP="00016BDB">
      <w:pPr>
        <w:tabs>
          <w:tab w:val="left" w:pos="3852"/>
        </w:tabs>
        <w:spacing w:after="0" w:line="240" w:lineRule="auto"/>
        <w:rPr>
          <w:rFonts w:ascii="Arial" w:hAnsi="Arial" w:cs="Arial"/>
        </w:rPr>
      </w:pPr>
      <w:r w:rsidRPr="00016BDB">
        <w:rPr>
          <w:rFonts w:ascii="Arial" w:hAnsi="Arial" w:cs="Arial"/>
          <w:bCs/>
          <w:sz w:val="24"/>
          <w:szCs w:val="24"/>
        </w:rPr>
        <w:t>prowadzonym przez Zamawiającego</w:t>
      </w:r>
      <w:r>
        <w:rPr>
          <w:rFonts w:ascii="Arial" w:hAnsi="Arial" w:cs="Arial"/>
          <w:b/>
          <w:sz w:val="24"/>
          <w:szCs w:val="24"/>
        </w:rPr>
        <w:t xml:space="preserve">: Województwo Lubuskie Regionalny Ośrodek Polityki Społecznej </w:t>
      </w:r>
    </w:p>
    <w:p w14:paraId="6E473B4A" w14:textId="77777777" w:rsidR="00016BDB" w:rsidRPr="00EF6497" w:rsidRDefault="00016BDB" w:rsidP="00016BDB">
      <w:pPr>
        <w:spacing w:after="0"/>
        <w:jc w:val="both"/>
        <w:rPr>
          <w:rFonts w:ascii="Arial" w:eastAsia="Times New Roman" w:hAnsi="Arial" w:cs="Arial"/>
          <w:sz w:val="24"/>
          <w:szCs w:val="24"/>
        </w:rPr>
      </w:pPr>
    </w:p>
    <w:p w14:paraId="3DBA74DA" w14:textId="77777777" w:rsidR="00016BDB" w:rsidRPr="00EF6497" w:rsidRDefault="00016BDB" w:rsidP="00016BDB">
      <w:pPr>
        <w:spacing w:after="0"/>
        <w:rPr>
          <w:rFonts w:ascii="Arial" w:hAnsi="Arial" w:cs="Arial"/>
          <w:sz w:val="24"/>
          <w:szCs w:val="24"/>
        </w:rPr>
      </w:pPr>
      <w:r w:rsidRPr="00EF6497">
        <w:rPr>
          <w:rFonts w:ascii="Arial" w:eastAsia="Times New Roman" w:hAnsi="Arial" w:cs="Arial"/>
          <w:bCs/>
          <w:sz w:val="24"/>
          <w:szCs w:val="24"/>
        </w:rPr>
        <w:t>znak sprawy</w:t>
      </w:r>
      <w:r w:rsidRPr="00EF6497">
        <w:rPr>
          <w:rFonts w:ascii="Arial" w:eastAsia="Times New Roman" w:hAnsi="Arial" w:cs="Arial"/>
          <w:sz w:val="24"/>
          <w:szCs w:val="24"/>
        </w:rPr>
        <w:t xml:space="preserve"> </w:t>
      </w:r>
      <w:r w:rsidRPr="00EF6497">
        <w:rPr>
          <w:rFonts w:ascii="Arial" w:hAnsi="Arial" w:cs="Arial"/>
          <w:b/>
          <w:sz w:val="24"/>
          <w:szCs w:val="24"/>
        </w:rPr>
        <w:t>ROPS.V.5.16.1.2024.AC</w:t>
      </w:r>
    </w:p>
    <w:bookmarkEnd w:id="0"/>
    <w:p w14:paraId="3D73A432" w14:textId="77777777" w:rsidR="00A21F99" w:rsidRDefault="00A21F99" w:rsidP="00A21F99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186ED959" w14:textId="77777777" w:rsidR="00A21F99" w:rsidRDefault="00A21F99" w:rsidP="00A21F99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re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6F94F43C" w14:textId="77777777" w:rsidR="00A21F99" w:rsidRDefault="00A21F99" w:rsidP="00A21F99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142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54"/>
        <w:gridCol w:w="1929"/>
        <w:gridCol w:w="2303"/>
        <w:gridCol w:w="2693"/>
        <w:gridCol w:w="2127"/>
        <w:gridCol w:w="4536"/>
      </w:tblGrid>
      <w:tr w:rsidR="00A21F99" w14:paraId="0411CD03" w14:textId="77777777" w:rsidTr="00AD599F">
        <w:trPr>
          <w:trHeight w:val="776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97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zh-CN"/>
              </w:rPr>
            </w:pPr>
          </w:p>
          <w:p w14:paraId="54519D21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lang w:eastAsia="zh-CN"/>
              </w:rPr>
              <w:t>Lp.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5E7A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rzedmiot zamówienia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1A3A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Data wykonani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EFD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artość</w:t>
            </w:r>
          </w:p>
          <w:p w14:paraId="3D1EA6A3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zamówieni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8564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756946C9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62CD77B7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69A7E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Podmiot na rzecz którego usługi zostały wykonane</w:t>
            </w:r>
          </w:p>
        </w:tc>
      </w:tr>
      <w:tr w:rsidR="00A21F99" w14:paraId="3C65E34D" w14:textId="77777777" w:rsidTr="00AD599F">
        <w:trPr>
          <w:trHeight w:val="381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29BAC" w14:textId="5A8BB57A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1</w:t>
            </w:r>
            <w:r w:rsidR="00016BDB">
              <w:rPr>
                <w:rFonts w:ascii="Arial" w:hAnsi="Arial" w:cs="Arial"/>
                <w:lang w:eastAsia="zh-CN"/>
              </w:rPr>
              <w:t>.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D613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  <w:p w14:paraId="71036068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56E4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2BE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93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655F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A21F99" w14:paraId="7DE5E69D" w14:textId="77777777" w:rsidTr="00AD599F"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DC921" w14:textId="2155257B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2</w:t>
            </w:r>
            <w:r w:rsidR="00016BDB">
              <w:rPr>
                <w:rFonts w:ascii="Arial" w:hAnsi="Arial" w:cs="Arial"/>
                <w:lang w:eastAsia="zh-CN"/>
              </w:rPr>
              <w:t>.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CDC2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4BF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11D0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7176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99A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2BA542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</w:tr>
      <w:tr w:rsidR="00016BDB" w14:paraId="60F30B2C" w14:textId="77777777" w:rsidTr="00AD599F"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9CA5C" w14:textId="77777777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3.</w:t>
            </w:r>
          </w:p>
          <w:p w14:paraId="54607187" w14:textId="68DEA2CB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02389" w14:textId="77777777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FE9EE" w14:textId="77777777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1AEA" w14:textId="77777777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B597A" w14:textId="77777777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6853" w14:textId="77777777" w:rsidR="00016BDB" w:rsidRDefault="00016BDB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</w:tr>
    </w:tbl>
    <w:p w14:paraId="3FC9ADE4" w14:textId="77777777" w:rsidR="00A21F99" w:rsidRDefault="00A21F99" w:rsidP="00A21F99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3720EA1B" w14:textId="77777777" w:rsidR="00A21F99" w:rsidRDefault="00A21F99" w:rsidP="00A21F99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4C07064A" w14:textId="56E73441" w:rsidR="006A1852" w:rsidRPr="00AD599F" w:rsidRDefault="00A21F99" w:rsidP="00AD599F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sectPr w:rsidR="006A1852" w:rsidRPr="00AD599F" w:rsidSect="00A21F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C5174" w14:textId="77777777" w:rsidR="0044596F" w:rsidRDefault="0044596F" w:rsidP="006A1852">
      <w:pPr>
        <w:spacing w:after="0" w:line="240" w:lineRule="auto"/>
      </w:pPr>
      <w:r>
        <w:separator/>
      </w:r>
    </w:p>
  </w:endnote>
  <w:endnote w:type="continuationSeparator" w:id="0">
    <w:p w14:paraId="7B7F7A25" w14:textId="77777777" w:rsidR="0044596F" w:rsidRDefault="0044596F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73AE5" w14:textId="77777777" w:rsidR="009068E1" w:rsidRDefault="009068E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E177EEC" wp14:editId="5FCED173">
          <wp:simplePos x="0" y="0"/>
          <wp:positionH relativeFrom="margin">
            <wp:posOffset>1762125</wp:posOffset>
          </wp:positionH>
          <wp:positionV relativeFrom="page">
            <wp:posOffset>6534150</wp:posOffset>
          </wp:positionV>
          <wp:extent cx="5760720" cy="786765"/>
          <wp:effectExtent l="0" t="0" r="0" b="0"/>
          <wp:wrapTight wrapText="bothSides">
            <wp:wrapPolygon edited="0">
              <wp:start x="0" y="0"/>
              <wp:lineTo x="0" y="20920"/>
              <wp:lineTo x="21500" y="20920"/>
              <wp:lineTo x="21500" y="0"/>
              <wp:lineTo x="0" y="0"/>
            </wp:wrapPolygon>
          </wp:wrapTight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80E" w14:textId="77777777" w:rsidR="009068E1" w:rsidRDefault="009068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6564F" w14:textId="77777777" w:rsidR="0044596F" w:rsidRDefault="0044596F" w:rsidP="006A1852">
      <w:pPr>
        <w:spacing w:after="0" w:line="240" w:lineRule="auto"/>
      </w:pPr>
      <w:r>
        <w:separator/>
      </w:r>
    </w:p>
  </w:footnote>
  <w:footnote w:type="continuationSeparator" w:id="0">
    <w:p w14:paraId="6678B79D" w14:textId="77777777" w:rsidR="0044596F" w:rsidRDefault="0044596F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C8D6B" w14:textId="77777777" w:rsidR="009068E1" w:rsidRDefault="009068E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E4FC" w14:textId="77777777" w:rsidR="009068E1" w:rsidRDefault="009068E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618638749">
    <w:abstractNumId w:val="13"/>
  </w:num>
  <w:num w:numId="2" w16cid:durableId="1001663236">
    <w:abstractNumId w:val="16"/>
  </w:num>
  <w:num w:numId="3" w16cid:durableId="708334256">
    <w:abstractNumId w:val="13"/>
  </w:num>
  <w:num w:numId="4" w16cid:durableId="11932267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48936">
    <w:abstractNumId w:val="22"/>
    <w:lvlOverride w:ilvl="0">
      <w:startOverride w:val="1"/>
    </w:lvlOverride>
  </w:num>
  <w:num w:numId="6" w16cid:durableId="2505555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26474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99734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96376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6675327">
    <w:abstractNumId w:val="4"/>
  </w:num>
  <w:num w:numId="11" w16cid:durableId="16961515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333344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500618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58354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0395370">
    <w:abstractNumId w:val="0"/>
  </w:num>
  <w:num w:numId="16" w16cid:durableId="1524517072">
    <w:abstractNumId w:val="1"/>
  </w:num>
  <w:num w:numId="17" w16cid:durableId="1198855367">
    <w:abstractNumId w:val="10"/>
  </w:num>
  <w:num w:numId="18" w16cid:durableId="680006573">
    <w:abstractNumId w:val="24"/>
  </w:num>
  <w:num w:numId="19" w16cid:durableId="107481566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07636157">
    <w:abstractNumId w:val="20"/>
  </w:num>
  <w:num w:numId="21" w16cid:durableId="84328026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57344204">
    <w:abstractNumId w:val="12"/>
  </w:num>
  <w:num w:numId="23" w16cid:durableId="272250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466934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31655125">
    <w:abstractNumId w:val="8"/>
  </w:num>
  <w:num w:numId="26" w16cid:durableId="14870901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377940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28399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6BDB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4596F"/>
    <w:rsid w:val="004B2DEE"/>
    <w:rsid w:val="00591B76"/>
    <w:rsid w:val="005A0EDE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3AF9"/>
    <w:rsid w:val="0082563B"/>
    <w:rsid w:val="00837C3F"/>
    <w:rsid w:val="008D67FA"/>
    <w:rsid w:val="009068E1"/>
    <w:rsid w:val="009740E7"/>
    <w:rsid w:val="00977A31"/>
    <w:rsid w:val="00981E83"/>
    <w:rsid w:val="009A46B9"/>
    <w:rsid w:val="009C26A1"/>
    <w:rsid w:val="009C5A75"/>
    <w:rsid w:val="00A21F99"/>
    <w:rsid w:val="00AD599F"/>
    <w:rsid w:val="00AF1A0A"/>
    <w:rsid w:val="00B36C4F"/>
    <w:rsid w:val="00B44563"/>
    <w:rsid w:val="00BC7078"/>
    <w:rsid w:val="00BF5806"/>
    <w:rsid w:val="00C50ECF"/>
    <w:rsid w:val="00C7070B"/>
    <w:rsid w:val="00CC386C"/>
    <w:rsid w:val="00DA7A07"/>
    <w:rsid w:val="00DE7DC6"/>
    <w:rsid w:val="00DF56E9"/>
    <w:rsid w:val="00EA2C15"/>
    <w:rsid w:val="00F3154F"/>
    <w:rsid w:val="00FD1812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21F99"/>
    <w:pPr>
      <w:spacing w:after="200" w:line="276" w:lineRule="auto"/>
    </w:pPr>
    <w:rPr>
      <w:rFonts w:eastAsiaTheme="minorEastAsia"/>
      <w:kern w:val="0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 w:line="240" w:lineRule="auto"/>
    </w:pPr>
    <w:rPr>
      <w:rFonts w:eastAsiaTheme="minorHAns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spacing w:after="160" w:line="259" w:lineRule="auto"/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  <w:rPr>
      <w:rFonts w:eastAsiaTheme="minorHAnsi"/>
      <w:kern w:val="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customStyle="1" w:styleId="Tabela-Siatka2">
    <w:name w:val="Tabela - Siatka2"/>
    <w:basedOn w:val="Standardowy"/>
    <w:uiPriority w:val="39"/>
    <w:rsid w:val="00A21F9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F4730-7C27-4733-86E2-E0497B28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07-25T06:50:00Z</cp:lastPrinted>
  <dcterms:created xsi:type="dcterms:W3CDTF">2024-03-07T12:29:00Z</dcterms:created>
  <dcterms:modified xsi:type="dcterms:W3CDTF">2024-03-0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